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A62E1" w14:textId="7BE0C2D1" w:rsidR="001F1937" w:rsidRDefault="009C2C8D">
      <w:r>
        <w:t>T</w:t>
      </w:r>
      <w:r>
        <w:rPr>
          <w:rFonts w:hint="eastAsia"/>
        </w:rPr>
        <w:t>est</w:t>
      </w:r>
      <w:r w:rsidR="00FB60BE">
        <w:t xml:space="preserve"> (content)</w:t>
      </w:r>
      <w:r w:rsidR="00550FED">
        <w:t xml:space="preserve"> </w:t>
      </w:r>
      <w:proofErr w:type="spellStart"/>
      <w:r w:rsidR="00550FED">
        <w:t>lalala</w:t>
      </w:r>
      <w:proofErr w:type="spellEnd"/>
    </w:p>
    <w:p w14:paraId="4AC1AD5D" w14:textId="11AE1F10" w:rsidR="00FB60BE" w:rsidRPr="00550FED" w:rsidRDefault="00FB60BE">
      <w:pPr>
        <w:rPr>
          <w:i/>
          <w:iCs/>
        </w:rPr>
      </w:pPr>
      <w:r w:rsidRPr="00550FED">
        <w:rPr>
          <w:rFonts w:hint="eastAsia"/>
          <w:i/>
          <w:iCs/>
        </w:rPr>
        <w:t>T</w:t>
      </w:r>
      <w:r w:rsidRPr="00550FED">
        <w:rPr>
          <w:i/>
          <w:iCs/>
        </w:rPr>
        <w:t>est (format)</w:t>
      </w:r>
    </w:p>
    <w:p w14:paraId="73D44790" w14:textId="20FC6C2E" w:rsidR="009C2C8D" w:rsidRDefault="009C2C8D">
      <w:r>
        <w:rPr>
          <w:noProof/>
        </w:rPr>
        <w:drawing>
          <wp:anchor distT="0" distB="0" distL="114300" distR="114300" simplePos="0" relativeHeight="251658240" behindDoc="0" locked="0" layoutInCell="1" allowOverlap="1" wp14:anchorId="6AC64C0D" wp14:editId="5A68C608">
            <wp:simplePos x="1143000" y="1343025"/>
            <wp:positionH relativeFrom="column">
              <wp:align>left</wp:align>
            </wp:positionH>
            <wp:positionV relativeFrom="paragraph">
              <wp:align>top</wp:align>
            </wp:positionV>
            <wp:extent cx="2667000" cy="3291840"/>
            <wp:effectExtent l="0" t="0" r="0" b="381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artisticPencilSketch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232">
        <w:br w:type="textWrapping" w:clear="all"/>
      </w:r>
    </w:p>
    <w:sectPr w:rsidR="009C2C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44E103" w14:textId="77777777" w:rsidR="00D34A1E" w:rsidRDefault="00D34A1E" w:rsidP="009C2C8D">
      <w:r>
        <w:separator/>
      </w:r>
    </w:p>
  </w:endnote>
  <w:endnote w:type="continuationSeparator" w:id="0">
    <w:p w14:paraId="4A8C7272" w14:textId="77777777" w:rsidR="00D34A1E" w:rsidRDefault="00D34A1E" w:rsidP="009C2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5BDAE5" w14:textId="77777777" w:rsidR="00D34A1E" w:rsidRDefault="00D34A1E" w:rsidP="009C2C8D">
      <w:r>
        <w:separator/>
      </w:r>
    </w:p>
  </w:footnote>
  <w:footnote w:type="continuationSeparator" w:id="0">
    <w:p w14:paraId="44DF2ADD" w14:textId="77777777" w:rsidR="00D34A1E" w:rsidRDefault="00D34A1E" w:rsidP="009C2C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ze0NDW0NDA1MzBU0lEKTi0uzszPAykwqwUAJSVs8SwAAAA="/>
  </w:docVars>
  <w:rsids>
    <w:rsidRoot w:val="00DF2371"/>
    <w:rsid w:val="000534A1"/>
    <w:rsid w:val="000B36B4"/>
    <w:rsid w:val="00175881"/>
    <w:rsid w:val="001A4232"/>
    <w:rsid w:val="001F1937"/>
    <w:rsid w:val="00270559"/>
    <w:rsid w:val="003E280C"/>
    <w:rsid w:val="00497F2C"/>
    <w:rsid w:val="004A7360"/>
    <w:rsid w:val="00550FED"/>
    <w:rsid w:val="006D2D23"/>
    <w:rsid w:val="00731F97"/>
    <w:rsid w:val="007337FC"/>
    <w:rsid w:val="007463CA"/>
    <w:rsid w:val="00865041"/>
    <w:rsid w:val="0087781A"/>
    <w:rsid w:val="008C2E48"/>
    <w:rsid w:val="009B57FC"/>
    <w:rsid w:val="009C2C8D"/>
    <w:rsid w:val="00B135A2"/>
    <w:rsid w:val="00B35BBC"/>
    <w:rsid w:val="00C4759E"/>
    <w:rsid w:val="00C84184"/>
    <w:rsid w:val="00CB0809"/>
    <w:rsid w:val="00D34A1E"/>
    <w:rsid w:val="00D45DA4"/>
    <w:rsid w:val="00DF2371"/>
    <w:rsid w:val="00EE7BB3"/>
    <w:rsid w:val="00F03623"/>
    <w:rsid w:val="00F366EF"/>
    <w:rsid w:val="00FB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73AB22"/>
  <w15:chartTrackingRefBased/>
  <w15:docId w15:val="{3E8F4105-31BB-414B-962A-E3B044D4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2C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2C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2C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2C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iaming</dc:creator>
  <cp:keywords/>
  <dc:description/>
  <cp:lastModifiedBy>lijiaming</cp:lastModifiedBy>
  <cp:revision>9</cp:revision>
  <dcterms:created xsi:type="dcterms:W3CDTF">2021-11-04T02:39:00Z</dcterms:created>
  <dcterms:modified xsi:type="dcterms:W3CDTF">2021-11-04T03:42:00Z</dcterms:modified>
</cp:coreProperties>
</file>